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horzAnchor="margin" w:tblpXSpec="center" w:tblpY="225"/>
        <w:tblW w:w="982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76"/>
        <w:gridCol w:w="1418"/>
        <w:gridCol w:w="3685"/>
        <w:gridCol w:w="3442"/>
      </w:tblGrid>
      <w:tr w:rsidR="00957A58" w:rsidRPr="00957A58" w14:paraId="18AA03FF" w14:textId="77777777" w:rsidTr="002A631B">
        <w:trPr>
          <w:trHeight w:val="870"/>
        </w:trPr>
        <w:tc>
          <w:tcPr>
            <w:tcW w:w="98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F21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36"/>
                <w:szCs w:val="36"/>
              </w:rPr>
            </w:pPr>
            <w:bookmarkStart w:id="0" w:name="RANGE!A1:D21"/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>2023年　日本心臓核医学会　優秀論文賞　応募用紙</w:t>
            </w:r>
            <w:bookmarkEnd w:id="0"/>
          </w:p>
        </w:tc>
      </w:tr>
      <w:tr w:rsidR="00957A58" w:rsidRPr="00957A58" w14:paraId="3F15BDFB" w14:textId="77777777" w:rsidTr="002A631B">
        <w:trPr>
          <w:trHeight w:val="37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047C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0E164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72BA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5024A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57A58" w:rsidRPr="00957A58" w14:paraId="0BCD5492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0BA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97B0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姓</w:t>
            </w:r>
          </w:p>
        </w:tc>
        <w:tc>
          <w:tcPr>
            <w:tcW w:w="34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19D5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名</w:t>
            </w:r>
          </w:p>
        </w:tc>
      </w:tr>
      <w:tr w:rsidR="00957A58" w:rsidRPr="00957A58" w14:paraId="6A6BCF30" w14:textId="77777777" w:rsidTr="002A631B">
        <w:trPr>
          <w:trHeight w:val="27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093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氏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8EC0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ふりがな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2DED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AECD1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29A7BC26" w14:textId="77777777" w:rsidTr="002A631B">
        <w:trPr>
          <w:trHeight w:val="571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8464B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8DA2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漢字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F1FE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870AF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138E385" w14:textId="77777777" w:rsidTr="002A631B">
        <w:trPr>
          <w:trHeight w:val="409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9B7BA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A1DB4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英文表記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7900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5692360" w14:textId="77777777" w:rsidTr="002A631B">
        <w:trPr>
          <w:trHeight w:val="27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7D3C2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9B860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31FCE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7EF0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630D34A6" w14:textId="77777777" w:rsidTr="002A631B">
        <w:trPr>
          <w:trHeight w:val="46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EF92E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E-mailアドレス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A5BB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CB55DCC" w14:textId="77777777" w:rsidTr="002A631B">
        <w:trPr>
          <w:trHeight w:val="427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B4D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生年月日（西暦表記）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BBBED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9B5B9E9" w14:textId="77777777" w:rsidTr="002A631B">
        <w:trPr>
          <w:trHeight w:val="561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C27C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所属機関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E36B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DF76E6F" w14:textId="77777777" w:rsidTr="002A631B">
        <w:trPr>
          <w:trHeight w:val="55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9F8A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部科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3D25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6ED21CD4" w14:textId="77777777" w:rsidTr="002A631B">
        <w:trPr>
          <w:trHeight w:val="549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488CB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役職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09FDF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FADD0C7" w14:textId="77777777" w:rsidTr="002A631B">
        <w:trPr>
          <w:trHeight w:val="27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A8E3A9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所属機関の住所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27A93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〒-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52B5F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13507C3B" w14:textId="77777777" w:rsidTr="002A631B">
        <w:trPr>
          <w:trHeight w:val="1112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A2F2009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CC686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8C092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25900DA5" w14:textId="77777777" w:rsidTr="002A631B">
        <w:trPr>
          <w:trHeight w:val="52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A991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連絡先電話番号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F9691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勤務先・自宅</w:t>
            </w:r>
          </w:p>
        </w:tc>
      </w:tr>
      <w:tr w:rsidR="00957A58" w:rsidRPr="00957A58" w14:paraId="3CE05B00" w14:textId="77777777" w:rsidTr="002A631B">
        <w:trPr>
          <w:trHeight w:val="52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4C09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連絡先FAX番号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9A7A0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勤務先・自宅</w:t>
            </w:r>
          </w:p>
        </w:tc>
      </w:tr>
      <w:tr w:rsidR="00957A58" w:rsidRPr="00957A58" w14:paraId="599370A8" w14:textId="77777777" w:rsidTr="002A631B">
        <w:trPr>
          <w:trHeight w:val="27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FD97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70C4A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3F4D1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D863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4577703" w14:textId="77777777" w:rsidTr="002A631B">
        <w:trPr>
          <w:trHeight w:val="91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5B41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タイトル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AFF78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7ACC59EA" w14:textId="77777777" w:rsidTr="002A631B">
        <w:trPr>
          <w:trHeight w:val="73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D6E7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雑誌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3331B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D58B827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4E50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巻・号・ページ</w:t>
            </w:r>
          </w:p>
        </w:tc>
        <w:tc>
          <w:tcPr>
            <w:tcW w:w="71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3008B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A0ADDD8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D79F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（巻・号・ページが無い場合はDOI）</w:t>
            </w:r>
          </w:p>
        </w:tc>
        <w:tc>
          <w:tcPr>
            <w:tcW w:w="712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D1C12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</w:tr>
    </w:tbl>
    <w:p w14:paraId="6020C09B" w14:textId="07CE6E78" w:rsidR="00F51A34" w:rsidRPr="00957A58" w:rsidRDefault="00F51A34" w:rsidP="00F92075">
      <w:pPr>
        <w:widowControl/>
        <w:jc w:val="left"/>
        <w:textAlignment w:val="baseline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</w:p>
    <w:p w14:paraId="616B622B" w14:textId="77777777" w:rsidR="00F51A34" w:rsidRDefault="00F51A34">
      <w:pPr>
        <w:widowControl/>
        <w:jc w:val="left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  <w:r>
        <w:rPr>
          <w:rFonts w:ascii="Century" w:eastAsia="ＭＳ 明朝" w:hAnsi="Century" w:cs="Times New Roman"/>
          <w:color w:val="000000" w:themeColor="text1"/>
          <w:sz w:val="24"/>
          <w:szCs w:val="24"/>
        </w:rPr>
        <w:br w:type="page"/>
      </w:r>
    </w:p>
    <w:p w14:paraId="31A11F7E" w14:textId="7779DD22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20"/>
          <w:szCs w:val="20"/>
        </w:rPr>
      </w:pPr>
    </w:p>
    <w:p w14:paraId="0D41FA1F" w14:textId="20EF1824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kern w:val="0"/>
          <w:sz w:val="20"/>
          <w:szCs w:val="20"/>
        </w:rPr>
      </w:pPr>
      <w:r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　　　　　　　　　　　　　　　　　　　　</w:t>
      </w:r>
      <w:r w:rsidRPr="00F51A34"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 </w:t>
      </w:r>
      <w:r w:rsidRPr="00F51A34">
        <w:rPr>
          <w:rFonts w:ascii="ＭＳ 明朝" w:eastAsia="ＭＳ 明朝" w:hAnsi="Times New Roman" w:cs="Times New Roman" w:hint="eastAsia"/>
          <w:kern w:val="0"/>
          <w:sz w:val="20"/>
          <w:szCs w:val="20"/>
        </w:rPr>
        <w:t>年  　　月  　　日記載</w:t>
      </w:r>
    </w:p>
    <w:p w14:paraId="37252678" w14:textId="6CEBB93C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32"/>
          <w:szCs w:val="32"/>
        </w:rPr>
      </w:pPr>
      <w:r w:rsidRPr="00F51A34">
        <w:rPr>
          <w:rFonts w:ascii="ＭＳ 明朝" w:eastAsia="ＭＳ 明朝" w:hAnsi="Times New Roman" w:cs="Times New Roman" w:hint="eastAsia"/>
          <w:spacing w:val="6"/>
          <w:kern w:val="0"/>
          <w:sz w:val="32"/>
          <w:szCs w:val="32"/>
        </w:rPr>
        <w:t>履　　　　歴　　　　書</w:t>
      </w:r>
    </w:p>
    <w:p w14:paraId="27418DB5" w14:textId="151922DC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16"/>
          <w:szCs w:val="16"/>
        </w:rPr>
      </w:pPr>
      <w:r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ＭＳ 明朝" w:cs="Times New Roman" w:hint="eastAsia"/>
          <w:spacing w:val="51"/>
          <w:w w:val="93"/>
          <w:kern w:val="0"/>
          <w:sz w:val="16"/>
          <w:szCs w:val="16"/>
          <w:fitText w:val="900" w:id="-1684791031"/>
        </w:rPr>
        <w:t>ふりが</w:t>
      </w:r>
      <w:r w:rsidRPr="00F51A34">
        <w:rPr>
          <w:rFonts w:ascii="ＭＳ 明朝" w:eastAsia="ＭＳ 明朝" w:hAnsi="ＭＳ 明朝" w:cs="Times New Roman" w:hint="eastAsia"/>
          <w:w w:val="93"/>
          <w:kern w:val="0"/>
          <w:sz w:val="16"/>
          <w:szCs w:val="16"/>
          <w:fitText w:val="900" w:id="-1684791031"/>
        </w:rPr>
        <w:t>な</w:t>
      </w:r>
    </w:p>
    <w:p w14:paraId="18E61081" w14:textId="0F7DE8D5" w:rsidR="00F51A34" w:rsidRPr="00F51A34" w:rsidRDefault="00731B7A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4D3378" wp14:editId="13C320E5">
                <wp:simplePos x="0" y="0"/>
                <wp:positionH relativeFrom="margin">
                  <wp:align>left</wp:align>
                </wp:positionH>
                <wp:positionV relativeFrom="paragraph">
                  <wp:posOffset>208915</wp:posOffset>
                </wp:positionV>
                <wp:extent cx="5438775" cy="45719"/>
                <wp:effectExtent l="0" t="0" r="28575" b="31115"/>
                <wp:wrapNone/>
                <wp:docPr id="24" name="直線矢印コネクタ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0CB6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4" o:spid="_x0000_s1026" type="#_x0000_t32" style="position:absolute;left:0;text-align:left;margin-left:0;margin-top:16.45pt;width:428.25pt;height:3.6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Y4OTg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">
                <w10:wrap anchorx="margin"/>
              </v:shape>
            </w:pict>
          </mc:Fallback>
        </mc:AlternateContent>
      </w:r>
      <w:r w:rsidR="00F51A34"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氏　　名</w:t>
      </w:r>
      <w:r w:rsidR="00F51A34"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：　　　　　　（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旧姓：　　　）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[ 記載希望：現姓・旧姓・現姓(旧姓)併記 ]</w:t>
      </w:r>
    </w:p>
    <w:p w14:paraId="4D13DDBC" w14:textId="6A2FE4AA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572F73" wp14:editId="69D222DE">
                <wp:simplePos x="0" y="0"/>
                <wp:positionH relativeFrom="margin">
                  <wp:align>center</wp:align>
                </wp:positionH>
                <wp:positionV relativeFrom="paragraph">
                  <wp:posOffset>237490</wp:posOffset>
                </wp:positionV>
                <wp:extent cx="5438775" cy="45719"/>
                <wp:effectExtent l="0" t="0" r="28575" b="31115"/>
                <wp:wrapNone/>
                <wp:docPr id="23" name="直線矢印コネクタ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1E7301" id="直線矢印コネクタ 23" o:spid="_x0000_s1026" type="#_x0000_t32" style="position:absolute;left:0;text-align:left;margin-left:0;margin-top:18.7pt;width:428.25pt;height:3.6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生年月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　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年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月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日生</w:t>
      </w:r>
    </w:p>
    <w:p w14:paraId="0E2E49F8" w14:textId="1E8D7263" w:rsidR="00F51A34" w:rsidRPr="00F51A34" w:rsidRDefault="00F51A34" w:rsidP="00F51A34">
      <w:pPr>
        <w:overflowPunct w:val="0"/>
        <w:adjustRightInd w:val="0"/>
        <w:ind w:firstLineChars="50" w:firstLine="107"/>
        <w:textAlignment w:val="baseline"/>
        <w:rPr>
          <w:rFonts w:ascii="ＭＳ 明朝" w:eastAsia="ＭＳ 明朝" w:hAnsi="Times New Roman" w:cs="Times New Roman"/>
          <w:spacing w:val="2"/>
          <w:kern w:val="0"/>
          <w:szCs w:val="21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本　　籍：</w:t>
      </w:r>
      <w:r w:rsidRPr="00F51A34">
        <w:rPr>
          <w:rFonts w:ascii="ＭＳ 明朝" w:eastAsia="ＭＳ 明朝" w:hAnsi="Times New Roman" w:cs="Times New Roman"/>
          <w:spacing w:val="2"/>
          <w:kern w:val="0"/>
          <w:szCs w:val="21"/>
        </w:rPr>
        <w:t xml:space="preserve">    </w:t>
      </w:r>
      <w:r w:rsidRPr="00552C09">
        <w:rPr>
          <w:rFonts w:ascii="ＭＳ 明朝" w:eastAsia="ＭＳ 明朝" w:hAnsi="ＭＳ 明朝" w:cs="Times New Roman"/>
          <w:kern w:val="0"/>
          <w:szCs w:val="21"/>
        </w:rPr>
        <w:t xml:space="preserve">      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Cs w:val="21"/>
        </w:rPr>
        <w:t xml:space="preserve">都・道・府・県　　　　</w:t>
      </w:r>
      <w:r w:rsidR="00552C09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性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男・女・その他・回答したくない</w:t>
      </w:r>
    </w:p>
    <w:p w14:paraId="20D86C50" w14:textId="717358F5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DB5FBA" wp14:editId="7128AA7C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22" name="直線矢印コネクタ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35E158" id="直線矢印コネクタ 22" o:spid="_x0000_s1026" type="#_x0000_t32" style="position:absolute;left:0;text-align:left;margin-left:0;margin-top:.5pt;width:428.25pt;height:3.6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qUmTw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>（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〒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</w: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－  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）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TEL.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 xml:space="preserve">　　　　　　－　　　　　－</w:t>
      </w:r>
    </w:p>
    <w:p w14:paraId="29BFFBE6" w14:textId="3A97967F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現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住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所：</w:t>
      </w:r>
    </w:p>
    <w:p w14:paraId="452F814B" w14:textId="449DB69C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1158A3" wp14:editId="7C4A1E57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18" name="直線矢印コネクタ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86DB6" id="直線矢印コネクタ 18" o:spid="_x0000_s1026" type="#_x0000_t32" style="position:absolute;left:0;text-align:left;margin-left:0;margin-top:.5pt;width:428.25pt;height:3.6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ﾒｰﾙｱﾄﾞﾚｽ：</w:t>
      </w:r>
      <w:r w:rsidRPr="00F51A34">
        <w:rPr>
          <w:rFonts w:ascii="ＭＳ 明朝" w:eastAsia="ＭＳ 明朝" w:hAnsi="Times New Roman" w:cs="Times New Roman"/>
          <w:kern w:val="0"/>
          <w:sz w:val="24"/>
          <w:szCs w:val="24"/>
        </w:rPr>
        <w:t xml:space="preserve"> </w:t>
      </w:r>
    </w:p>
    <w:p w14:paraId="4A7FF2D0" w14:textId="63C02F45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ＭＳ 明朝" w:cs="Times New Roman" w:hint="eastAsia"/>
          <w:noProof/>
          <w:color w:val="000000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820FB2" wp14:editId="07B8D827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5419725" cy="45719"/>
                <wp:effectExtent l="0" t="0" r="28575" b="31115"/>
                <wp:wrapNone/>
                <wp:docPr id="17" name="直線矢印コネクタ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972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84B84" id="直線矢印コネクタ 17" o:spid="_x0000_s1026" type="#_x0000_t32" style="position:absolute;left:0;text-align:left;margin-left:0;margin-top:3.5pt;width:426.75pt;height:3.6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">
                <w10:wrap anchorx="margin"/>
              </v:shape>
            </w:pict>
          </mc:Fallback>
        </mc:AlternateContent>
      </w:r>
    </w:p>
    <w:p w14:paraId="2992E3DD" w14:textId="77777777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学歴および職歴・研究歴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0"/>
        </w:rPr>
        <w:t xml:space="preserve">　[ 研究歴　 　年 ]</w:t>
      </w:r>
    </w:p>
    <w:tbl>
      <w:tblPr>
        <w:tblW w:w="8457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6"/>
        <w:gridCol w:w="1840"/>
        <w:gridCol w:w="6471"/>
      </w:tblGrid>
      <w:tr w:rsidR="00F51A34" w:rsidRPr="00F51A34" w14:paraId="7B3ABAF6" w14:textId="77777777" w:rsidTr="00F51A34">
        <w:trPr>
          <w:trHeight w:val="42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033C6803" w14:textId="77777777" w:rsidR="00F51A34" w:rsidRPr="00F51A34" w:rsidRDefault="00F51A34" w:rsidP="00F51A3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16" w:lineRule="atLeast"/>
              <w:ind w:leftChars="-22" w:left="-46" w:firstLineChars="17" w:firstLine="41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F6EDC9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 xml:space="preserve"> 年</w:t>
            </w:r>
            <w:r w:rsidRPr="00F51A34">
              <w:rPr>
                <w:rFonts w:ascii="ＭＳ 明朝" w:eastAsia="ＭＳ 明朝" w:hAnsi="ＭＳ 明朝" w:cs="Times New Roman"/>
                <w:spacing w:val="2"/>
                <w:kern w:val="0"/>
                <w:sz w:val="24"/>
                <w:szCs w:val="24"/>
              </w:rPr>
              <w:t xml:space="preserve">    </w:t>
            </w: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月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B11216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事　　　　　　　　　　　　　項</w:t>
            </w:r>
          </w:p>
        </w:tc>
      </w:tr>
      <w:tr w:rsidR="00F51A34" w:rsidRPr="00F51A34" w14:paraId="7A87AF8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23741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46287E07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kern w:val="0"/>
                <w:sz w:val="24"/>
                <w:szCs w:val="24"/>
              </w:rPr>
              <w:t xml:space="preserve">　　　　　　　　　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A77A1D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D07A9EC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264ED3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4EDFCE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90CD9AE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C8E11A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5A0EA80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F51514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DA84C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F27248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147BEF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8768D8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71F846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6ED3FF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B1495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B56DFC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ED39AF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427C096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6BBA3C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0787A46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9B9B37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A063DC0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414363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670181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45593B3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40A4F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78D20525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C7BBF4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266AA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7AA3C2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0F9680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C1C550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5F5C4E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08ECA7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B308BF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18D4F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2AF14A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1B8D78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44F98D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0755DB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199F68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A943F5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1F963C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7CA769EF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D98035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C5E54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A069D5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75AFB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8E30B4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9353A3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276BAB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ACE817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7F48DBC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2923B08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5937885A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5FE5C609" w14:textId="77777777" w:rsidR="00F51A34" w:rsidRPr="00F51A34" w:rsidRDefault="00F51A34" w:rsidP="00F51A34">
      <w:pPr>
        <w:overflowPunct w:val="0"/>
        <w:adjustRightInd w:val="0"/>
        <w:spacing w:line="146" w:lineRule="exact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0CEB3305" w14:textId="77777777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361101F0" w14:textId="77410C17" w:rsidR="00F51A34" w:rsidRPr="00F51A34" w:rsidRDefault="00F51A34" w:rsidP="00731B7A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上記の通り相違ありません。</w:t>
      </w:r>
    </w:p>
    <w:p w14:paraId="7CE1F686" w14:textId="77777777" w:rsidR="00731B7A" w:rsidRDefault="00731B7A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0"/>
          <w:szCs w:val="24"/>
        </w:rPr>
      </w:pPr>
    </w:p>
    <w:p w14:paraId="458413BA" w14:textId="1579CE09" w:rsidR="00F51A34" w:rsidRPr="00F51A34" w:rsidRDefault="00F51A34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      　　年　　　月　　　日</w:t>
      </w:r>
    </w:p>
    <w:p w14:paraId="47B4CB20" w14:textId="77777777" w:rsidR="00731B7A" w:rsidRDefault="00731B7A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</w:p>
    <w:p w14:paraId="38DD9CF0" w14:textId="03BB68EC" w:rsidR="0007395D" w:rsidRPr="00731B7A" w:rsidRDefault="00F51A34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氏名　　　　　　　　　　　　　　　</w:t>
      </w:r>
      <w:r w:rsidRPr="00F51A34">
        <w:rPr>
          <w:rFonts w:ascii="ＭＳ 明朝" w:eastAsia="ＭＳ 明朝" w:hAnsi="ＭＳ 明朝" w:cs="Times New Roman" w:hint="eastAsia"/>
          <w:kern w:val="0"/>
          <w:szCs w:val="24"/>
        </w:rPr>
        <w:t>(自著)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</w:t>
      </w:r>
    </w:p>
    <w:sectPr w:rsidR="0007395D" w:rsidRPr="00731B7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5F337" w14:textId="77777777" w:rsidR="00352FB9" w:rsidRDefault="00352FB9" w:rsidP="00C3602C">
      <w:r>
        <w:separator/>
      </w:r>
    </w:p>
  </w:endnote>
  <w:endnote w:type="continuationSeparator" w:id="0">
    <w:p w14:paraId="216AE411" w14:textId="77777777" w:rsidR="00352FB9" w:rsidRDefault="00352FB9" w:rsidP="00C36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68CB2" w14:textId="77777777" w:rsidR="00352FB9" w:rsidRDefault="00352FB9" w:rsidP="00C3602C">
      <w:r>
        <w:separator/>
      </w:r>
    </w:p>
  </w:footnote>
  <w:footnote w:type="continuationSeparator" w:id="0">
    <w:p w14:paraId="43A51033" w14:textId="77777777" w:rsidR="00352FB9" w:rsidRDefault="00352FB9" w:rsidP="00C36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27973"/>
    <w:multiLevelType w:val="hybridMultilevel"/>
    <w:tmpl w:val="2D045FB4"/>
    <w:lvl w:ilvl="0" w:tplc="CB96C452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8" w:hanging="420"/>
      </w:pPr>
    </w:lvl>
    <w:lvl w:ilvl="3" w:tplc="0409000F" w:tentative="1">
      <w:start w:val="1"/>
      <w:numFmt w:val="decimal"/>
      <w:lvlText w:val="%4."/>
      <w:lvlJc w:val="left"/>
      <w:pPr>
        <w:ind w:left="2108" w:hanging="420"/>
      </w:pPr>
    </w:lvl>
    <w:lvl w:ilvl="4" w:tplc="04090017" w:tentative="1">
      <w:start w:val="1"/>
      <w:numFmt w:val="aiueoFullWidth"/>
      <w:lvlText w:val="(%5)"/>
      <w:lvlJc w:val="left"/>
      <w:pPr>
        <w:ind w:left="252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8" w:hanging="420"/>
      </w:pPr>
    </w:lvl>
    <w:lvl w:ilvl="6" w:tplc="0409000F" w:tentative="1">
      <w:start w:val="1"/>
      <w:numFmt w:val="decimal"/>
      <w:lvlText w:val="%7."/>
      <w:lvlJc w:val="left"/>
      <w:pPr>
        <w:ind w:left="3368" w:hanging="420"/>
      </w:pPr>
    </w:lvl>
    <w:lvl w:ilvl="7" w:tplc="04090017" w:tentative="1">
      <w:start w:val="1"/>
      <w:numFmt w:val="aiueoFullWidth"/>
      <w:lvlText w:val="(%8)"/>
      <w:lvlJc w:val="left"/>
      <w:pPr>
        <w:ind w:left="3788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8" w:hanging="420"/>
      </w:pPr>
    </w:lvl>
  </w:abstractNum>
  <w:abstractNum w:abstractNumId="1" w15:restartNumberingAfterBreak="0">
    <w:nsid w:val="2F0C1252"/>
    <w:multiLevelType w:val="hybridMultilevel"/>
    <w:tmpl w:val="231C578E"/>
    <w:lvl w:ilvl="0" w:tplc="D45E900A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4541475">
    <w:abstractNumId w:val="0"/>
  </w:num>
  <w:num w:numId="2" w16cid:durableId="700397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TAzNbQ0NjeztDRR0lEKTi0uzszPAykwqgUAPlXV+ywAAAA="/>
  </w:docVars>
  <w:rsids>
    <w:rsidRoot w:val="00F92075"/>
    <w:rsid w:val="0000158C"/>
    <w:rsid w:val="00036030"/>
    <w:rsid w:val="00050F29"/>
    <w:rsid w:val="00071123"/>
    <w:rsid w:val="0007395D"/>
    <w:rsid w:val="000E690B"/>
    <w:rsid w:val="00160F0F"/>
    <w:rsid w:val="001B32AE"/>
    <w:rsid w:val="002030BE"/>
    <w:rsid w:val="00215C0A"/>
    <w:rsid w:val="0025069F"/>
    <w:rsid w:val="00291BED"/>
    <w:rsid w:val="002A631B"/>
    <w:rsid w:val="002F6435"/>
    <w:rsid w:val="00314553"/>
    <w:rsid w:val="00352FB9"/>
    <w:rsid w:val="003601A9"/>
    <w:rsid w:val="00365E69"/>
    <w:rsid w:val="00394342"/>
    <w:rsid w:val="003A52DE"/>
    <w:rsid w:val="003E0E85"/>
    <w:rsid w:val="0041198C"/>
    <w:rsid w:val="0046105C"/>
    <w:rsid w:val="004756DD"/>
    <w:rsid w:val="004E1BCD"/>
    <w:rsid w:val="0051575E"/>
    <w:rsid w:val="00552C09"/>
    <w:rsid w:val="005D56C3"/>
    <w:rsid w:val="00615646"/>
    <w:rsid w:val="006A35D2"/>
    <w:rsid w:val="006F40E2"/>
    <w:rsid w:val="00716AAD"/>
    <w:rsid w:val="0072025B"/>
    <w:rsid w:val="007241AB"/>
    <w:rsid w:val="00731B7A"/>
    <w:rsid w:val="0077219B"/>
    <w:rsid w:val="007947B1"/>
    <w:rsid w:val="00795B33"/>
    <w:rsid w:val="007A2BEC"/>
    <w:rsid w:val="007A582B"/>
    <w:rsid w:val="007D0A8E"/>
    <w:rsid w:val="00892232"/>
    <w:rsid w:val="008B3378"/>
    <w:rsid w:val="008D1A9A"/>
    <w:rsid w:val="00901A83"/>
    <w:rsid w:val="009144BD"/>
    <w:rsid w:val="00926DBB"/>
    <w:rsid w:val="00957A58"/>
    <w:rsid w:val="00990015"/>
    <w:rsid w:val="00A3207D"/>
    <w:rsid w:val="00B205F5"/>
    <w:rsid w:val="00B37566"/>
    <w:rsid w:val="00B379B9"/>
    <w:rsid w:val="00B72C29"/>
    <w:rsid w:val="00B8332A"/>
    <w:rsid w:val="00BC1A81"/>
    <w:rsid w:val="00C3602C"/>
    <w:rsid w:val="00C529EF"/>
    <w:rsid w:val="00C85039"/>
    <w:rsid w:val="00CE4DAF"/>
    <w:rsid w:val="00D05161"/>
    <w:rsid w:val="00D16637"/>
    <w:rsid w:val="00D318EF"/>
    <w:rsid w:val="00D63CA7"/>
    <w:rsid w:val="00D95873"/>
    <w:rsid w:val="00DC02A8"/>
    <w:rsid w:val="00DC448A"/>
    <w:rsid w:val="00DE1156"/>
    <w:rsid w:val="00E00519"/>
    <w:rsid w:val="00E02531"/>
    <w:rsid w:val="00E1052B"/>
    <w:rsid w:val="00E243A2"/>
    <w:rsid w:val="00E73FB0"/>
    <w:rsid w:val="00E92372"/>
    <w:rsid w:val="00EF0391"/>
    <w:rsid w:val="00F51A34"/>
    <w:rsid w:val="00F6070C"/>
    <w:rsid w:val="00F778CD"/>
    <w:rsid w:val="00F92075"/>
    <w:rsid w:val="00FC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156B489E"/>
  <w15:chartTrackingRefBased/>
  <w15:docId w15:val="{BE07E7F8-792D-4C9B-B701-3ECDA4F52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92075"/>
    <w:pPr>
      <w:widowControl/>
      <w:spacing w:before="100" w:beforeAutospacing="1" w:after="100" w:afterAutospacing="1"/>
      <w:jc w:val="left"/>
      <w:outlineLvl w:val="1"/>
    </w:pPr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"/>
    <w:rsid w:val="00F92075"/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F92075"/>
    <w:rPr>
      <w:color w:val="0000FF"/>
      <w:u w:val="single"/>
    </w:rPr>
  </w:style>
  <w:style w:type="character" w:customStyle="1" w:styleId="text-red">
    <w:name w:val="text-red"/>
    <w:basedOn w:val="a0"/>
    <w:rsid w:val="00F92075"/>
  </w:style>
  <w:style w:type="paragraph" w:customStyle="1" w:styleId="adminoffice">
    <w:name w:val="adminoffice"/>
    <w:basedOn w:val="a"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3602C"/>
  </w:style>
  <w:style w:type="paragraph" w:styleId="a6">
    <w:name w:val="footer"/>
    <w:basedOn w:val="a"/>
    <w:link w:val="a7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3602C"/>
  </w:style>
  <w:style w:type="character" w:styleId="a8">
    <w:name w:val="annotation reference"/>
    <w:basedOn w:val="a0"/>
    <w:uiPriority w:val="99"/>
    <w:semiHidden/>
    <w:unhideWhenUsed/>
    <w:rsid w:val="00D95873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95873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95873"/>
  </w:style>
  <w:style w:type="paragraph" w:styleId="ab">
    <w:name w:val="annotation subject"/>
    <w:basedOn w:val="a9"/>
    <w:next w:val="a9"/>
    <w:link w:val="ac"/>
    <w:uiPriority w:val="99"/>
    <w:semiHidden/>
    <w:unhideWhenUsed/>
    <w:rsid w:val="00D958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9587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95873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D95873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615646"/>
    <w:pPr>
      <w:ind w:leftChars="400" w:left="840"/>
    </w:pPr>
  </w:style>
  <w:style w:type="table" w:styleId="af0">
    <w:name w:val="Table Grid"/>
    <w:basedOn w:val="a1"/>
    <w:uiPriority w:val="39"/>
    <w:rsid w:val="00957A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9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1635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54311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500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837982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010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0053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47116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23017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786210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16229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5519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376454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71222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487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45491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01892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70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400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07639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632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564244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5605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6936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0273095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867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82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16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2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33829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9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5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17048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912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95568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23317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392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08287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5064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2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12902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66626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0173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785145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1510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883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8207600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713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91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56946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78615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23485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62855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968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51584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35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823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8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505AB993AAF7E4F9C99EE112376D6D6" ma:contentTypeVersion="14" ma:contentTypeDescription="新しいドキュメントを作成します。" ma:contentTypeScope="" ma:versionID="b639c766b4d6e92c5db87af159263bf5">
  <xsd:schema xmlns:xsd="http://www.w3.org/2001/XMLSchema" xmlns:xs="http://www.w3.org/2001/XMLSchema" xmlns:p="http://schemas.microsoft.com/office/2006/metadata/properties" xmlns:ns3="cc41b93b-3073-490c-b22b-fd33081cd58c" xmlns:ns4="aa6de3a9-b4cd-4eee-ad2d-e15162f5e622" targetNamespace="http://schemas.microsoft.com/office/2006/metadata/properties" ma:root="true" ma:fieldsID="dda4b669be6b062f765f8c391f9e3ed1" ns3:_="" ns4:_="">
    <xsd:import namespace="cc41b93b-3073-490c-b22b-fd33081cd58c"/>
    <xsd:import namespace="aa6de3a9-b4cd-4eee-ad2d-e15162f5e6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1b93b-3073-490c-b22b-fd33081cd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de3a9-b4cd-4eee-ad2d-e15162f5e6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F8F6B0-BFDF-43E9-9D47-5DD252E7D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41b93b-3073-490c-b22b-fd33081cd58c"/>
    <ds:schemaRef ds:uri="aa6de3a9-b4cd-4eee-ad2d-e15162f5e6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270E02-19D9-473A-80DA-B0F74EC87DCF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  <ds:schemaRef ds:uri="aa6de3a9-b4cd-4eee-ad2d-e15162f5e622"/>
    <ds:schemaRef ds:uri="cc41b93b-3073-490c-b22b-fd33081cd58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D08DEB7-B029-4741-8CBF-8693C80CC4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M</dc:creator>
  <cp:keywords/>
  <dc:description/>
  <cp:lastModifiedBy>izuno</cp:lastModifiedBy>
  <cp:revision>12</cp:revision>
  <cp:lastPrinted>2021-08-20T10:11:00Z</cp:lastPrinted>
  <dcterms:created xsi:type="dcterms:W3CDTF">2021-11-18T06:37:00Z</dcterms:created>
  <dcterms:modified xsi:type="dcterms:W3CDTF">2023-01-06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5AB993AAF7E4F9C99EE112376D6D6</vt:lpwstr>
  </property>
</Properties>
</file>